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4344" w:type="dxa"/>
        <w:tblLook w:val="04A0" w:firstRow="1" w:lastRow="0" w:firstColumn="1" w:lastColumn="0" w:noHBand="0" w:noVBand="1"/>
      </w:tblPr>
      <w:tblGrid>
        <w:gridCol w:w="1356"/>
        <w:gridCol w:w="34"/>
        <w:gridCol w:w="2451"/>
        <w:gridCol w:w="479"/>
        <w:gridCol w:w="876"/>
        <w:gridCol w:w="1074"/>
        <w:gridCol w:w="281"/>
        <w:gridCol w:w="792"/>
        <w:gridCol w:w="563"/>
        <w:gridCol w:w="477"/>
        <w:gridCol w:w="878"/>
        <w:gridCol w:w="231"/>
        <w:gridCol w:w="1124"/>
        <w:gridCol w:w="22"/>
        <w:gridCol w:w="1154"/>
        <w:gridCol w:w="1176"/>
        <w:gridCol w:w="1360"/>
        <w:gridCol w:w="16"/>
      </w:tblGrid>
      <w:tr w:rsidR="008225A3" w:rsidRPr="008225A3" w14:paraId="6EE70BD3" w14:textId="77777777" w:rsidTr="008225A3">
        <w:trPr>
          <w:trHeight w:val="495"/>
        </w:trPr>
        <w:tc>
          <w:tcPr>
            <w:tcW w:w="10616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E427D" w14:textId="5A5974C0" w:rsidR="008225A3" w:rsidRPr="008225A3" w:rsidRDefault="008225A3" w:rsidP="008225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225A3">
              <w:rPr>
                <w:rFonts w:ascii="Calibri" w:eastAsia="Times New Roman" w:hAnsi="Calibri" w:cs="Calibri"/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30495F65" wp14:editId="088AB29C">
                      <wp:simplePos x="0" y="0"/>
                      <wp:positionH relativeFrom="column">
                        <wp:posOffset>2790825</wp:posOffset>
                      </wp:positionH>
                      <wp:positionV relativeFrom="paragraph">
                        <wp:posOffset>85725</wp:posOffset>
                      </wp:positionV>
                      <wp:extent cx="6076950" cy="800100"/>
                      <wp:effectExtent l="0" t="0" r="0" b="0"/>
                      <wp:wrapNone/>
                      <wp:docPr id="3" name="Rectangle 3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890CC2A2-205E-4C40-A033-7D1DA379A27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67425" cy="530658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CC00"/>
                              </a:solidFill>
                            </wps:spPr>
                            <wps:txbx>
                              <w:txbxContent>
                                <w:p w14:paraId="48D2CEEF" w14:textId="77777777" w:rsidR="008225A3" w:rsidRDefault="008225A3" w:rsidP="008225A3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</w:pPr>
                                  <w:r w:rsidRPr="008225A3">
                                    <w:rPr>
                                      <w:rFonts w:asciiTheme="minorHAnsi" w:hAnsi="Calibri" w:cstheme="minorBidi"/>
                                      <w:b/>
                                      <w:bCs/>
                                      <w:color w:val="000000"/>
                                      <w:sz w:val="56"/>
                                      <w:szCs w:val="56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  <w14:lumMod w14:val="50000"/>
                                        </w14:schemeClr>
                                      </w14:shadow>
                                    </w:rPr>
                                    <w:t>MAINTENANCE</w:t>
                                  </w:r>
                                  <w:r w:rsidRPr="008225A3">
                                    <w:rPr>
                                      <w:rFonts w:asciiTheme="minorHAnsi" w:hAnsi="Calibri" w:cstheme="minorBidi"/>
                                      <w:b/>
                                      <w:bCs/>
                                      <w:color w:val="000000"/>
                                      <w:position w:val="1"/>
                                      <w:sz w:val="56"/>
                                      <w:szCs w:val="56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  <w14:lumMod w14:val="50000"/>
                                        </w14:schemeClr>
                                      </w14:shadow>
                                    </w:rPr>
                                    <w:t xml:space="preserve"> LOG TEMPLATE</w:t>
                                  </w:r>
                                </w:p>
                              </w:txbxContent>
                            </wps:txbx>
                            <wps:bodyPr wrap="square" lIns="91440" tIns="45720" rIns="91440" bIns="45720">
                              <a:sp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0495F65" id="Rectangle 3" o:spid="_x0000_s1026" style="position:absolute;margin-left:219.75pt;margin-top:6.75pt;width:478.5pt;height:63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" fillcolor="#fc0" stroked="f">
                      <v:textbox style="mso-fit-shape-to-text:t">
                        <w:txbxContent>
                          <w:p w14:paraId="48D2CEEF" w14:textId="77777777" w:rsidR="008225A3" w:rsidRDefault="008225A3" w:rsidP="008225A3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 w:rsidRPr="008225A3"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/>
                                <w:sz w:val="56"/>
                                <w:szCs w:val="5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  <w14:lumMod w14:val="50000"/>
                                  </w14:schemeClr>
                                </w14:shadow>
                              </w:rPr>
                              <w:t>MAINTENANCE</w:t>
                            </w:r>
                            <w:r w:rsidRPr="008225A3"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/>
                                <w:position w:val="1"/>
                                <w:sz w:val="56"/>
                                <w:szCs w:val="5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  <w14:lumMod w14:val="50000"/>
                                  </w14:schemeClr>
                                </w14:shadow>
                              </w:rPr>
                              <w:t xml:space="preserve"> LOG TEMPLATE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8225A3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72576" behindDoc="0" locked="0" layoutInCell="1" allowOverlap="1" wp14:anchorId="09DD7F03" wp14:editId="1235ACA6">
                  <wp:simplePos x="0" y="0"/>
                  <wp:positionH relativeFrom="column">
                    <wp:posOffset>352425</wp:posOffset>
                  </wp:positionH>
                  <wp:positionV relativeFrom="paragraph">
                    <wp:posOffset>95250</wp:posOffset>
                  </wp:positionV>
                  <wp:extent cx="1866900" cy="1866900"/>
                  <wp:effectExtent l="0" t="0" r="0" b="0"/>
                  <wp:wrapNone/>
                  <wp:docPr id="1" name="Picture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59975EB-5AC9-43D8-A078-03633C3865C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>
                            <a:extLst>
                              <a:ext uri="{FF2B5EF4-FFF2-40B4-BE49-F238E27FC236}">
                                <a16:creationId xmlns:a16="http://schemas.microsoft.com/office/drawing/2014/main" id="{F59975EB-5AC9-43D8-A078-03633C3865C0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66900" cy="186690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400"/>
            </w:tblGrid>
            <w:tr w:rsidR="008225A3" w:rsidRPr="008225A3" w14:paraId="185D460E" w14:textId="77777777">
              <w:trPr>
                <w:trHeight w:val="495"/>
                <w:tblCellSpacing w:w="0" w:type="dxa"/>
              </w:trPr>
              <w:tc>
                <w:tcPr>
                  <w:tcW w:w="104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8296D91" w14:textId="77777777" w:rsidR="008225A3" w:rsidRPr="008225A3" w:rsidRDefault="008225A3" w:rsidP="008225A3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</w:p>
              </w:tc>
            </w:tr>
          </w:tbl>
          <w:p w14:paraId="4D55584F" w14:textId="77777777" w:rsidR="008225A3" w:rsidRPr="008225A3" w:rsidRDefault="008225A3" w:rsidP="008225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9A4A4" w14:textId="77777777" w:rsidR="008225A3" w:rsidRPr="008225A3" w:rsidRDefault="008225A3" w:rsidP="008225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E0E87" w14:textId="77777777" w:rsidR="008225A3" w:rsidRPr="008225A3" w:rsidRDefault="008225A3" w:rsidP="008225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040EA" w14:textId="77777777" w:rsidR="008225A3" w:rsidRPr="008225A3" w:rsidRDefault="008225A3" w:rsidP="008225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225A3" w:rsidRPr="008225A3" w14:paraId="6BB5BF94" w14:textId="77777777" w:rsidTr="008225A3">
        <w:trPr>
          <w:trHeight w:val="495"/>
        </w:trPr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D8E0C" w14:textId="77777777" w:rsidR="008225A3" w:rsidRPr="008225A3" w:rsidRDefault="008225A3" w:rsidP="008225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F2784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BE5E5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F4E3F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9885F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19B46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EA286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DBD35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05B84" w14:textId="77777777" w:rsidR="008225A3" w:rsidRPr="008225A3" w:rsidRDefault="008225A3" w:rsidP="008225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3B8CF" w14:textId="77777777" w:rsidR="008225A3" w:rsidRPr="008225A3" w:rsidRDefault="008225A3" w:rsidP="008225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225A3" w:rsidRPr="008225A3" w14:paraId="18970131" w14:textId="77777777" w:rsidTr="008225A3">
        <w:trPr>
          <w:trHeight w:val="495"/>
        </w:trPr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37DA3" w14:textId="77777777" w:rsidR="008225A3" w:rsidRPr="008225A3" w:rsidRDefault="008225A3" w:rsidP="008225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7AD34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C9FAD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66605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4B42B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0B41C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A4B86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013BE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24579" w14:textId="77777777" w:rsidR="008225A3" w:rsidRPr="008225A3" w:rsidRDefault="008225A3" w:rsidP="008225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03111" w14:textId="77777777" w:rsidR="008225A3" w:rsidRPr="008225A3" w:rsidRDefault="008225A3" w:rsidP="008225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225A3" w:rsidRPr="008225A3" w14:paraId="527D86D0" w14:textId="77777777" w:rsidTr="00535355">
        <w:trPr>
          <w:trHeight w:val="255"/>
        </w:trPr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56820" w14:textId="77777777" w:rsidR="008225A3" w:rsidRPr="008225A3" w:rsidRDefault="008225A3" w:rsidP="008225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87DB8" w14:textId="77777777" w:rsidR="008225A3" w:rsidRPr="008225A3" w:rsidRDefault="008225A3" w:rsidP="008225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65" w:type="dxa"/>
            <w:gridSpan w:val="6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C0C03D7" w14:textId="77777777" w:rsidR="008225A3" w:rsidRPr="008225A3" w:rsidRDefault="008225A3" w:rsidP="008225A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 w:rsidRPr="008225A3">
              <w:rPr>
                <w:rFonts w:ascii="Arial" w:eastAsia="Times New Roman" w:hAnsi="Arial" w:cs="Arial"/>
                <w:sz w:val="16"/>
                <w:szCs w:val="16"/>
              </w:rPr>
              <w:t>BRAND</w:t>
            </w:r>
          </w:p>
        </w:tc>
        <w:tc>
          <w:tcPr>
            <w:tcW w:w="5062" w:type="dxa"/>
            <w:gridSpan w:val="7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3FC1CA9" w14:textId="77777777" w:rsidR="008225A3" w:rsidRPr="008225A3" w:rsidRDefault="008225A3" w:rsidP="008225A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 w:rsidRPr="008225A3">
              <w:rPr>
                <w:rFonts w:ascii="Arial" w:eastAsia="Times New Roman" w:hAnsi="Arial" w:cs="Arial"/>
                <w:sz w:val="16"/>
                <w:szCs w:val="16"/>
              </w:rPr>
              <w:t>MODEL</w:t>
            </w:r>
          </w:p>
        </w:tc>
        <w:tc>
          <w:tcPr>
            <w:tcW w:w="1376" w:type="dxa"/>
            <w:gridSpan w:val="2"/>
            <w:tcBorders>
              <w:top w:val="single" w:sz="4" w:space="0" w:color="BFBFBF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432CC" w14:textId="77777777" w:rsidR="008225A3" w:rsidRPr="008225A3" w:rsidRDefault="008225A3" w:rsidP="008225A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 w:rsidRPr="008225A3">
              <w:rPr>
                <w:rFonts w:ascii="Arial" w:eastAsia="Times New Roman" w:hAnsi="Arial" w:cs="Arial"/>
                <w:sz w:val="16"/>
                <w:szCs w:val="16"/>
              </w:rPr>
              <w:t>YEAR</w:t>
            </w:r>
          </w:p>
        </w:tc>
      </w:tr>
      <w:tr w:rsidR="008225A3" w:rsidRPr="008225A3" w14:paraId="0D5B316E" w14:textId="77777777" w:rsidTr="00535355">
        <w:trPr>
          <w:trHeight w:val="405"/>
        </w:trPr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9B713" w14:textId="77777777" w:rsidR="008225A3" w:rsidRPr="008225A3" w:rsidRDefault="008225A3" w:rsidP="008225A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2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121C0" w14:textId="77777777" w:rsidR="008225A3" w:rsidRPr="008225A3" w:rsidRDefault="008225A3" w:rsidP="008225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65" w:type="dxa"/>
            <w:gridSpan w:val="6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0D8B863" w14:textId="77777777" w:rsidR="008225A3" w:rsidRPr="008225A3" w:rsidRDefault="008225A3" w:rsidP="008225A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 w:rsidRPr="008225A3">
              <w:rPr>
                <w:rFonts w:ascii="Arial" w:eastAsia="Times New Roman" w:hAnsi="Arial" w:cs="Arial"/>
                <w:b/>
                <w:bCs/>
              </w:rPr>
              <w:t>FORD</w:t>
            </w:r>
          </w:p>
        </w:tc>
        <w:tc>
          <w:tcPr>
            <w:tcW w:w="5062" w:type="dxa"/>
            <w:gridSpan w:val="7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5268EB3" w14:textId="77777777" w:rsidR="008225A3" w:rsidRPr="008225A3" w:rsidRDefault="008225A3" w:rsidP="008225A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 w:rsidRPr="008225A3">
              <w:rPr>
                <w:rFonts w:ascii="Arial" w:eastAsia="Times New Roman" w:hAnsi="Arial" w:cs="Arial"/>
                <w:b/>
                <w:bCs/>
              </w:rPr>
              <w:t>RANGER</w:t>
            </w:r>
          </w:p>
        </w:tc>
        <w:tc>
          <w:tcPr>
            <w:tcW w:w="137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33D2FAF" w14:textId="77777777" w:rsidR="008225A3" w:rsidRPr="008225A3" w:rsidRDefault="008225A3" w:rsidP="008225A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 w:rsidRPr="008225A3">
              <w:rPr>
                <w:rFonts w:ascii="Arial" w:eastAsia="Times New Roman" w:hAnsi="Arial" w:cs="Arial"/>
                <w:b/>
                <w:bCs/>
              </w:rPr>
              <w:t>&lt;YEAR&gt;</w:t>
            </w:r>
          </w:p>
        </w:tc>
      </w:tr>
      <w:tr w:rsidR="00535355" w:rsidRPr="008225A3" w14:paraId="2D874AE8" w14:textId="77777777" w:rsidTr="00535355">
        <w:trPr>
          <w:trHeight w:val="285"/>
        </w:trPr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40F51" w14:textId="77777777" w:rsidR="00535355" w:rsidRPr="008225A3" w:rsidRDefault="00535355" w:rsidP="008225A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2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C85C5" w14:textId="77777777" w:rsidR="00535355" w:rsidRPr="008225A3" w:rsidRDefault="00535355" w:rsidP="008225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65" w:type="dxa"/>
            <w:gridSpan w:val="6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087C5E1" w14:textId="77777777" w:rsidR="00535355" w:rsidRPr="008225A3" w:rsidRDefault="00535355" w:rsidP="008225A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 w:rsidRPr="008225A3">
              <w:rPr>
                <w:rFonts w:ascii="Arial" w:eastAsia="Times New Roman" w:hAnsi="Arial" w:cs="Arial"/>
                <w:sz w:val="16"/>
                <w:szCs w:val="16"/>
              </w:rPr>
              <w:t>OWNER</w:t>
            </w:r>
          </w:p>
        </w:tc>
        <w:tc>
          <w:tcPr>
            <w:tcW w:w="3886" w:type="dxa"/>
            <w:gridSpan w:val="6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1B4AD69" w14:textId="59A9ECE3" w:rsidR="00535355" w:rsidRPr="008225A3" w:rsidRDefault="00535355" w:rsidP="008225A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 w:rsidRPr="00535355">
              <w:rPr>
                <w:rFonts w:ascii="Arial" w:eastAsia="Times New Roman" w:hAnsi="Arial" w:cs="Arial"/>
                <w:sz w:val="16"/>
                <w:szCs w:val="16"/>
              </w:rPr>
              <w:t>PLATE NUMBER</w:t>
            </w:r>
          </w:p>
        </w:tc>
        <w:tc>
          <w:tcPr>
            <w:tcW w:w="2552" w:type="dxa"/>
            <w:gridSpan w:val="3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B6D5C9F" w14:textId="77777777" w:rsidR="00535355" w:rsidRPr="008225A3" w:rsidRDefault="00535355" w:rsidP="008225A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 w:rsidRPr="008225A3">
              <w:rPr>
                <w:rFonts w:ascii="Arial" w:eastAsia="Times New Roman" w:hAnsi="Arial" w:cs="Arial"/>
                <w:sz w:val="16"/>
                <w:szCs w:val="16"/>
              </w:rPr>
              <w:t>LAST UPDATE DATE</w:t>
            </w:r>
          </w:p>
        </w:tc>
      </w:tr>
      <w:tr w:rsidR="00535355" w:rsidRPr="008225A3" w14:paraId="58609062" w14:textId="77777777" w:rsidTr="00535355">
        <w:trPr>
          <w:trHeight w:val="495"/>
        </w:trPr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16599" w14:textId="77777777" w:rsidR="00535355" w:rsidRPr="008225A3" w:rsidRDefault="00535355" w:rsidP="008225A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2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364B7" w14:textId="77777777" w:rsidR="00535355" w:rsidRPr="008225A3" w:rsidRDefault="00535355" w:rsidP="008225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65" w:type="dxa"/>
            <w:gridSpan w:val="6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E2534EF" w14:textId="77777777" w:rsidR="00535355" w:rsidRPr="008225A3" w:rsidRDefault="00535355" w:rsidP="008225A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 w:rsidRPr="008225A3">
              <w:rPr>
                <w:rFonts w:ascii="Arial" w:eastAsia="Times New Roman" w:hAnsi="Arial" w:cs="Arial"/>
                <w:b/>
                <w:bCs/>
              </w:rPr>
              <w:t>JOHN SMITH</w:t>
            </w:r>
          </w:p>
        </w:tc>
        <w:tc>
          <w:tcPr>
            <w:tcW w:w="3886" w:type="dxa"/>
            <w:gridSpan w:val="6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02B9AEC" w14:textId="6F789F0A" w:rsidR="00535355" w:rsidRPr="008225A3" w:rsidRDefault="00535355" w:rsidP="008225A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 w:rsidRPr="00535355">
              <w:rPr>
                <w:rFonts w:ascii="Arial" w:eastAsia="Times New Roman" w:hAnsi="Arial" w:cs="Arial"/>
                <w:b/>
                <w:bCs/>
              </w:rPr>
              <w:t>NRE 2258</w:t>
            </w:r>
          </w:p>
        </w:tc>
        <w:tc>
          <w:tcPr>
            <w:tcW w:w="2552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3E30C6E" w14:textId="77777777" w:rsidR="00535355" w:rsidRPr="008225A3" w:rsidRDefault="00535355" w:rsidP="008225A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 w:rsidRPr="008225A3">
              <w:rPr>
                <w:rFonts w:ascii="Arial" w:eastAsia="Times New Roman" w:hAnsi="Arial" w:cs="Arial"/>
                <w:b/>
                <w:bCs/>
              </w:rPr>
              <w:t>MM/DD/YYYY</w:t>
            </w:r>
          </w:p>
        </w:tc>
      </w:tr>
      <w:tr w:rsidR="008225A3" w:rsidRPr="008225A3" w14:paraId="5C80AA3A" w14:textId="77777777" w:rsidTr="008225A3">
        <w:trPr>
          <w:trHeight w:val="287"/>
        </w:trPr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FDF37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2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2EBC4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3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B8D2E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3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3E26B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3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2125D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3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75E69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3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DE040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1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0C5B4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D44B0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3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0D38E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8225A3" w:rsidRPr="008225A3" w14:paraId="0376AC06" w14:textId="77777777" w:rsidTr="005767D4">
        <w:trPr>
          <w:gridAfter w:val="1"/>
          <w:wAfter w:w="16" w:type="dxa"/>
          <w:trHeight w:val="510"/>
        </w:trPr>
        <w:tc>
          <w:tcPr>
            <w:tcW w:w="139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noWrap/>
            <w:vAlign w:val="center"/>
            <w:hideMark/>
          </w:tcPr>
          <w:p w14:paraId="4A10EBDF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8225A3">
              <w:rPr>
                <w:rFonts w:ascii="Arial" w:eastAsia="Times New Roman" w:hAnsi="Arial" w:cs="Arial"/>
                <w:color w:val="000000"/>
              </w:rPr>
              <w:t>Date</w:t>
            </w:r>
          </w:p>
        </w:tc>
        <w:tc>
          <w:tcPr>
            <w:tcW w:w="293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noWrap/>
            <w:vAlign w:val="center"/>
            <w:hideMark/>
          </w:tcPr>
          <w:p w14:paraId="063599AA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8225A3">
              <w:rPr>
                <w:rFonts w:ascii="Arial" w:eastAsia="Times New Roman" w:hAnsi="Arial" w:cs="Arial"/>
                <w:color w:val="000000"/>
              </w:rPr>
              <w:t>Task Performed</w:t>
            </w:r>
          </w:p>
        </w:tc>
        <w:tc>
          <w:tcPr>
            <w:tcW w:w="195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noWrap/>
            <w:vAlign w:val="center"/>
            <w:hideMark/>
          </w:tcPr>
          <w:p w14:paraId="5154C574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8225A3">
              <w:rPr>
                <w:rFonts w:ascii="Arial" w:eastAsia="Times New Roman" w:hAnsi="Arial" w:cs="Arial"/>
                <w:color w:val="000000"/>
              </w:rPr>
              <w:t>Inspected By</w:t>
            </w:r>
          </w:p>
        </w:tc>
        <w:tc>
          <w:tcPr>
            <w:tcW w:w="1073" w:type="dxa"/>
            <w:gridSpan w:val="2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000000" w:fill="EDEDED"/>
            <w:noWrap/>
            <w:vAlign w:val="center"/>
            <w:hideMark/>
          </w:tcPr>
          <w:p w14:paraId="3C27E3E9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8225A3">
              <w:rPr>
                <w:rFonts w:ascii="Arial" w:eastAsia="Times New Roman" w:hAnsi="Arial" w:cs="Arial"/>
                <w:color w:val="000000"/>
              </w:rPr>
              <w:t>Adjusted</w:t>
            </w:r>
          </w:p>
        </w:tc>
        <w:tc>
          <w:tcPr>
            <w:tcW w:w="1040" w:type="dxa"/>
            <w:gridSpan w:val="2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000000" w:fill="EDEDED"/>
            <w:noWrap/>
            <w:vAlign w:val="center"/>
            <w:hideMark/>
          </w:tcPr>
          <w:p w14:paraId="615F2348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8225A3">
              <w:rPr>
                <w:rFonts w:ascii="Arial" w:eastAsia="Times New Roman" w:hAnsi="Arial" w:cs="Arial"/>
                <w:color w:val="000000"/>
              </w:rPr>
              <w:t>Clean</w:t>
            </w:r>
          </w:p>
        </w:tc>
        <w:tc>
          <w:tcPr>
            <w:tcW w:w="110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noWrap/>
            <w:vAlign w:val="center"/>
            <w:hideMark/>
          </w:tcPr>
          <w:p w14:paraId="19D95F7E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8225A3">
              <w:rPr>
                <w:rFonts w:ascii="Arial" w:eastAsia="Times New Roman" w:hAnsi="Arial" w:cs="Arial"/>
                <w:color w:val="000000"/>
              </w:rPr>
              <w:t>Repaired</w:t>
            </w:r>
          </w:p>
        </w:tc>
        <w:tc>
          <w:tcPr>
            <w:tcW w:w="1146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noWrap/>
            <w:vAlign w:val="center"/>
            <w:hideMark/>
          </w:tcPr>
          <w:p w14:paraId="4331328D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8225A3">
              <w:rPr>
                <w:rFonts w:ascii="Arial" w:eastAsia="Times New Roman" w:hAnsi="Arial" w:cs="Arial"/>
                <w:color w:val="000000"/>
              </w:rPr>
              <w:t>Replaced</w:t>
            </w:r>
          </w:p>
        </w:tc>
        <w:tc>
          <w:tcPr>
            <w:tcW w:w="233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noWrap/>
            <w:vAlign w:val="center"/>
            <w:hideMark/>
          </w:tcPr>
          <w:p w14:paraId="516D1387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8225A3">
              <w:rPr>
                <w:rFonts w:ascii="Arial" w:eastAsia="Times New Roman" w:hAnsi="Arial" w:cs="Arial"/>
                <w:color w:val="000000"/>
              </w:rPr>
              <w:t>Other</w:t>
            </w:r>
          </w:p>
        </w:tc>
        <w:tc>
          <w:tcPr>
            <w:tcW w:w="13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609306BF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8225A3">
              <w:rPr>
                <w:rFonts w:ascii="Arial" w:eastAsia="Times New Roman" w:hAnsi="Arial" w:cs="Arial"/>
                <w:color w:val="000000"/>
              </w:rPr>
              <w:t>Cost</w:t>
            </w:r>
          </w:p>
        </w:tc>
      </w:tr>
      <w:tr w:rsidR="008225A3" w:rsidRPr="008225A3" w14:paraId="415FDCF1" w14:textId="77777777" w:rsidTr="005767D4">
        <w:trPr>
          <w:gridAfter w:val="1"/>
          <w:wAfter w:w="16" w:type="dxa"/>
          <w:trHeight w:val="465"/>
        </w:trPr>
        <w:tc>
          <w:tcPr>
            <w:tcW w:w="139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AB22576" w14:textId="77777777" w:rsidR="008225A3" w:rsidRPr="008225A3" w:rsidRDefault="008225A3" w:rsidP="008225A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8225A3">
              <w:rPr>
                <w:rFonts w:ascii="Arial" w:eastAsia="Times New Roman" w:hAnsi="Arial" w:cs="Arial"/>
                <w:color w:val="000000"/>
              </w:rPr>
              <w:t>mm/dd/</w:t>
            </w:r>
            <w:proofErr w:type="spellStart"/>
            <w:r w:rsidRPr="008225A3">
              <w:rPr>
                <w:rFonts w:ascii="Arial" w:eastAsia="Times New Roman" w:hAnsi="Arial" w:cs="Arial"/>
                <w:color w:val="000000"/>
              </w:rPr>
              <w:t>yyyy</w:t>
            </w:r>
            <w:proofErr w:type="spellEnd"/>
          </w:p>
        </w:tc>
        <w:tc>
          <w:tcPr>
            <w:tcW w:w="29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F54246B" w14:textId="261E5F19" w:rsidR="008225A3" w:rsidRPr="008225A3" w:rsidRDefault="008225A3" w:rsidP="008225A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8225A3">
              <w:rPr>
                <w:rFonts w:ascii="Arial" w:eastAsia="Times New Roman" w:hAnsi="Arial" w:cs="Arial"/>
                <w:color w:val="000000"/>
              </w:rPr>
              <w:t>Ch</w:t>
            </w:r>
            <w:bookmarkStart w:id="0" w:name="_GoBack"/>
            <w:bookmarkEnd w:id="0"/>
            <w:r w:rsidRPr="008225A3">
              <w:rPr>
                <w:rFonts w:ascii="Arial" w:eastAsia="Times New Roman" w:hAnsi="Arial" w:cs="Arial"/>
                <w:color w:val="000000"/>
              </w:rPr>
              <w:t>eck engine oil</w:t>
            </w:r>
          </w:p>
        </w:tc>
        <w:tc>
          <w:tcPr>
            <w:tcW w:w="19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A05DCC8" w14:textId="0AE54C8E" w:rsidR="008225A3" w:rsidRPr="008225A3" w:rsidRDefault="008225A3" w:rsidP="008225A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8225A3">
              <w:rPr>
                <w:rFonts w:ascii="Arial" w:eastAsia="Times New Roman" w:hAnsi="Arial" w:cs="Arial"/>
                <w:color w:val="000000"/>
              </w:rPr>
              <w:t>Micha</w:t>
            </w:r>
            <w:r w:rsidR="005767D4">
              <w:rPr>
                <w:rFonts w:ascii="Arial" w:eastAsia="Times New Roman" w:hAnsi="Arial" w:cs="Arial"/>
                <w:color w:val="000000"/>
              </w:rPr>
              <w:t>e</w:t>
            </w:r>
            <w:r w:rsidRPr="008225A3">
              <w:rPr>
                <w:rFonts w:ascii="Arial" w:eastAsia="Times New Roman" w:hAnsi="Arial" w:cs="Arial"/>
                <w:color w:val="000000"/>
              </w:rPr>
              <w:t>l Johnson</w:t>
            </w:r>
          </w:p>
        </w:tc>
        <w:tc>
          <w:tcPr>
            <w:tcW w:w="1073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DF3E289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</w:pPr>
            <w:r w:rsidRPr="008225A3"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  <w:t></w:t>
            </w:r>
          </w:p>
        </w:tc>
        <w:tc>
          <w:tcPr>
            <w:tcW w:w="104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046819B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</w:pPr>
            <w:r w:rsidRPr="008225A3"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  <w:t></w:t>
            </w:r>
          </w:p>
        </w:tc>
        <w:tc>
          <w:tcPr>
            <w:tcW w:w="110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BE6D6FF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</w:pPr>
            <w:r w:rsidRPr="008225A3"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  <w:t></w:t>
            </w:r>
          </w:p>
        </w:tc>
        <w:tc>
          <w:tcPr>
            <w:tcW w:w="114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1D2DD9C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</w:pPr>
            <w:r w:rsidRPr="008225A3"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  <w:t></w:t>
            </w:r>
          </w:p>
        </w:tc>
        <w:tc>
          <w:tcPr>
            <w:tcW w:w="233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18C95DE" w14:textId="5780965F" w:rsidR="008225A3" w:rsidRPr="008225A3" w:rsidRDefault="008225A3" w:rsidP="008225A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95E4A94" w14:textId="77777777" w:rsidR="008225A3" w:rsidRPr="008225A3" w:rsidRDefault="008225A3" w:rsidP="008225A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8225A3">
              <w:rPr>
                <w:rFonts w:ascii="Arial" w:eastAsia="Times New Roman" w:hAnsi="Arial" w:cs="Arial"/>
                <w:color w:val="000000"/>
              </w:rPr>
              <w:t>510.00</w:t>
            </w:r>
          </w:p>
        </w:tc>
      </w:tr>
      <w:tr w:rsidR="008225A3" w:rsidRPr="008225A3" w14:paraId="52EF3A87" w14:textId="77777777" w:rsidTr="005767D4">
        <w:trPr>
          <w:gridAfter w:val="1"/>
          <w:wAfter w:w="16" w:type="dxa"/>
          <w:trHeight w:val="465"/>
        </w:trPr>
        <w:tc>
          <w:tcPr>
            <w:tcW w:w="139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5ABE6D7" w14:textId="77777777" w:rsidR="008225A3" w:rsidRPr="008225A3" w:rsidRDefault="008225A3" w:rsidP="008225A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8225A3">
              <w:rPr>
                <w:rFonts w:ascii="Arial" w:eastAsia="Times New Roman" w:hAnsi="Arial" w:cs="Arial"/>
                <w:color w:val="000000"/>
              </w:rPr>
              <w:t>mm/dd/</w:t>
            </w:r>
            <w:proofErr w:type="spellStart"/>
            <w:r w:rsidRPr="008225A3">
              <w:rPr>
                <w:rFonts w:ascii="Arial" w:eastAsia="Times New Roman" w:hAnsi="Arial" w:cs="Arial"/>
                <w:color w:val="000000"/>
              </w:rPr>
              <w:t>yyyy</w:t>
            </w:r>
            <w:proofErr w:type="spellEnd"/>
          </w:p>
        </w:tc>
        <w:tc>
          <w:tcPr>
            <w:tcW w:w="29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EC37F0C" w14:textId="77777777" w:rsidR="008225A3" w:rsidRPr="008225A3" w:rsidRDefault="008225A3" w:rsidP="008225A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8225A3">
              <w:rPr>
                <w:rFonts w:ascii="Arial" w:eastAsia="Times New Roman" w:hAnsi="Arial" w:cs="Arial"/>
                <w:color w:val="000000"/>
              </w:rPr>
              <w:t>Check spark plugs</w:t>
            </w:r>
          </w:p>
        </w:tc>
        <w:tc>
          <w:tcPr>
            <w:tcW w:w="19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CEDF15D" w14:textId="77777777" w:rsidR="008225A3" w:rsidRPr="008225A3" w:rsidRDefault="008225A3" w:rsidP="008225A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8225A3">
              <w:rPr>
                <w:rFonts w:ascii="Arial" w:eastAsia="Times New Roman" w:hAnsi="Arial" w:cs="Arial"/>
                <w:color w:val="000000"/>
              </w:rPr>
              <w:t>Robert Williams</w:t>
            </w:r>
          </w:p>
        </w:tc>
        <w:tc>
          <w:tcPr>
            <w:tcW w:w="107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F5135F5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</w:pPr>
            <w:r w:rsidRPr="008225A3"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  <w:t>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98FC22F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</w:pPr>
            <w:r w:rsidRPr="008225A3"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  <w:t></w:t>
            </w:r>
          </w:p>
        </w:tc>
        <w:tc>
          <w:tcPr>
            <w:tcW w:w="110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B19582C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</w:pPr>
            <w:r w:rsidRPr="008225A3"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  <w:t></w:t>
            </w:r>
          </w:p>
        </w:tc>
        <w:tc>
          <w:tcPr>
            <w:tcW w:w="114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6585451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</w:pPr>
            <w:r w:rsidRPr="008225A3"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  <w:t></w:t>
            </w:r>
          </w:p>
        </w:tc>
        <w:tc>
          <w:tcPr>
            <w:tcW w:w="233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5A79A70" w14:textId="7B1592B4" w:rsidR="008225A3" w:rsidRPr="008225A3" w:rsidRDefault="008225A3" w:rsidP="008225A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9DCB3EB" w14:textId="77777777" w:rsidR="008225A3" w:rsidRPr="008225A3" w:rsidRDefault="008225A3" w:rsidP="008225A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8225A3">
              <w:rPr>
                <w:rFonts w:ascii="Arial" w:eastAsia="Times New Roman" w:hAnsi="Arial" w:cs="Arial"/>
                <w:color w:val="000000"/>
              </w:rPr>
              <w:t>85.00</w:t>
            </w:r>
          </w:p>
        </w:tc>
      </w:tr>
      <w:tr w:rsidR="008225A3" w:rsidRPr="008225A3" w14:paraId="73EEC7BD" w14:textId="77777777" w:rsidTr="005767D4">
        <w:trPr>
          <w:gridAfter w:val="1"/>
          <w:wAfter w:w="16" w:type="dxa"/>
          <w:trHeight w:val="465"/>
        </w:trPr>
        <w:tc>
          <w:tcPr>
            <w:tcW w:w="139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EA5260F" w14:textId="6E9714D8" w:rsidR="008225A3" w:rsidRPr="008225A3" w:rsidRDefault="008225A3" w:rsidP="008225A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9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B1DF32" w14:textId="713057D9" w:rsidR="008225A3" w:rsidRPr="008225A3" w:rsidRDefault="008225A3" w:rsidP="008225A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9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2CC6186" w14:textId="565760FB" w:rsidR="008225A3" w:rsidRPr="008225A3" w:rsidRDefault="008225A3" w:rsidP="008225A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07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5C61BC9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</w:pPr>
            <w:r w:rsidRPr="008225A3"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  <w:t>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C24BA25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</w:pPr>
            <w:r w:rsidRPr="008225A3"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  <w:t></w:t>
            </w:r>
          </w:p>
        </w:tc>
        <w:tc>
          <w:tcPr>
            <w:tcW w:w="110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8060C42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</w:pPr>
            <w:r w:rsidRPr="008225A3"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  <w:t></w:t>
            </w:r>
          </w:p>
        </w:tc>
        <w:tc>
          <w:tcPr>
            <w:tcW w:w="114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B1132B0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</w:pPr>
            <w:r w:rsidRPr="008225A3"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  <w:t></w:t>
            </w:r>
          </w:p>
        </w:tc>
        <w:tc>
          <w:tcPr>
            <w:tcW w:w="233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DD28DA9" w14:textId="05A9EC38" w:rsidR="008225A3" w:rsidRPr="008225A3" w:rsidRDefault="008225A3" w:rsidP="008225A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19172D2" w14:textId="438201E1" w:rsidR="008225A3" w:rsidRPr="008225A3" w:rsidRDefault="008225A3" w:rsidP="008225A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8225A3" w:rsidRPr="008225A3" w14:paraId="22F05CC5" w14:textId="77777777" w:rsidTr="005767D4">
        <w:trPr>
          <w:gridAfter w:val="1"/>
          <w:wAfter w:w="16" w:type="dxa"/>
          <w:trHeight w:val="465"/>
        </w:trPr>
        <w:tc>
          <w:tcPr>
            <w:tcW w:w="139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E8BE1C9" w14:textId="7EAB2CD0" w:rsidR="008225A3" w:rsidRPr="008225A3" w:rsidRDefault="008225A3" w:rsidP="008225A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9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761AF90" w14:textId="2CFC33E8" w:rsidR="008225A3" w:rsidRPr="008225A3" w:rsidRDefault="008225A3" w:rsidP="008225A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9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9991576" w14:textId="34C60D62" w:rsidR="008225A3" w:rsidRPr="008225A3" w:rsidRDefault="008225A3" w:rsidP="008225A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07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0D903CB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</w:pPr>
            <w:r w:rsidRPr="008225A3"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  <w:t>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07357DE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</w:pPr>
            <w:r w:rsidRPr="008225A3"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  <w:t></w:t>
            </w:r>
          </w:p>
        </w:tc>
        <w:tc>
          <w:tcPr>
            <w:tcW w:w="110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3FEA050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</w:pPr>
            <w:r w:rsidRPr="008225A3"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  <w:t></w:t>
            </w:r>
          </w:p>
        </w:tc>
        <w:tc>
          <w:tcPr>
            <w:tcW w:w="114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A58ED89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</w:pPr>
            <w:r w:rsidRPr="008225A3"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  <w:t></w:t>
            </w:r>
          </w:p>
        </w:tc>
        <w:tc>
          <w:tcPr>
            <w:tcW w:w="233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09D7DC1" w14:textId="0D926934" w:rsidR="008225A3" w:rsidRPr="008225A3" w:rsidRDefault="008225A3" w:rsidP="008225A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4EE3EE9" w14:textId="20E1C43D" w:rsidR="008225A3" w:rsidRPr="008225A3" w:rsidRDefault="008225A3" w:rsidP="008225A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8225A3" w:rsidRPr="008225A3" w14:paraId="4D860E1E" w14:textId="77777777" w:rsidTr="005767D4">
        <w:trPr>
          <w:gridAfter w:val="1"/>
          <w:wAfter w:w="16" w:type="dxa"/>
          <w:trHeight w:val="465"/>
        </w:trPr>
        <w:tc>
          <w:tcPr>
            <w:tcW w:w="139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A23A929" w14:textId="07E33614" w:rsidR="008225A3" w:rsidRPr="008225A3" w:rsidRDefault="008225A3" w:rsidP="008225A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9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51D818E" w14:textId="1AE4E5CF" w:rsidR="008225A3" w:rsidRPr="008225A3" w:rsidRDefault="008225A3" w:rsidP="008225A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9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8000193" w14:textId="626013CF" w:rsidR="008225A3" w:rsidRPr="008225A3" w:rsidRDefault="008225A3" w:rsidP="008225A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07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34927D6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</w:pPr>
            <w:r w:rsidRPr="008225A3"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  <w:t>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88A28DD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</w:pPr>
            <w:r w:rsidRPr="008225A3"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  <w:t></w:t>
            </w:r>
          </w:p>
        </w:tc>
        <w:tc>
          <w:tcPr>
            <w:tcW w:w="110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74E843F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</w:pPr>
            <w:r w:rsidRPr="008225A3"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  <w:t></w:t>
            </w:r>
          </w:p>
        </w:tc>
        <w:tc>
          <w:tcPr>
            <w:tcW w:w="114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A343630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</w:pPr>
            <w:r w:rsidRPr="008225A3"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  <w:t></w:t>
            </w:r>
          </w:p>
        </w:tc>
        <w:tc>
          <w:tcPr>
            <w:tcW w:w="233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00F85FD" w14:textId="44DAB832" w:rsidR="008225A3" w:rsidRPr="008225A3" w:rsidRDefault="008225A3" w:rsidP="008225A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E93F761" w14:textId="1032269D" w:rsidR="008225A3" w:rsidRPr="008225A3" w:rsidRDefault="008225A3" w:rsidP="008225A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8225A3" w:rsidRPr="008225A3" w14:paraId="01598ED0" w14:textId="77777777" w:rsidTr="005767D4">
        <w:trPr>
          <w:gridAfter w:val="1"/>
          <w:wAfter w:w="16" w:type="dxa"/>
          <w:trHeight w:val="465"/>
        </w:trPr>
        <w:tc>
          <w:tcPr>
            <w:tcW w:w="139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AD8727C" w14:textId="329E6353" w:rsidR="008225A3" w:rsidRPr="008225A3" w:rsidRDefault="008225A3" w:rsidP="008225A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9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CACD3DE" w14:textId="71BECE5D" w:rsidR="008225A3" w:rsidRPr="008225A3" w:rsidRDefault="008225A3" w:rsidP="008225A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9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D48B6CE" w14:textId="5A510878" w:rsidR="008225A3" w:rsidRPr="008225A3" w:rsidRDefault="008225A3" w:rsidP="008225A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07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999B76F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</w:pPr>
            <w:r w:rsidRPr="008225A3"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  <w:t>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91ED272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</w:pPr>
            <w:r w:rsidRPr="008225A3"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  <w:t></w:t>
            </w:r>
          </w:p>
        </w:tc>
        <w:tc>
          <w:tcPr>
            <w:tcW w:w="110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E7C574C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</w:pPr>
            <w:r w:rsidRPr="008225A3"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  <w:t></w:t>
            </w:r>
          </w:p>
        </w:tc>
        <w:tc>
          <w:tcPr>
            <w:tcW w:w="114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32DF06C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</w:pPr>
            <w:r w:rsidRPr="008225A3"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  <w:t></w:t>
            </w:r>
          </w:p>
        </w:tc>
        <w:tc>
          <w:tcPr>
            <w:tcW w:w="233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46D5C10" w14:textId="15D93ADF" w:rsidR="008225A3" w:rsidRPr="008225A3" w:rsidRDefault="008225A3" w:rsidP="008225A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271C32E" w14:textId="6F000F54" w:rsidR="008225A3" w:rsidRPr="008225A3" w:rsidRDefault="008225A3" w:rsidP="008225A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8225A3" w:rsidRPr="008225A3" w14:paraId="1E5F875A" w14:textId="77777777" w:rsidTr="005767D4">
        <w:trPr>
          <w:gridAfter w:val="1"/>
          <w:wAfter w:w="16" w:type="dxa"/>
          <w:trHeight w:val="465"/>
        </w:trPr>
        <w:tc>
          <w:tcPr>
            <w:tcW w:w="139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3C85F88" w14:textId="01553AA0" w:rsidR="008225A3" w:rsidRPr="008225A3" w:rsidRDefault="008225A3" w:rsidP="008225A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9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905D76D" w14:textId="516CB751" w:rsidR="008225A3" w:rsidRPr="008225A3" w:rsidRDefault="008225A3" w:rsidP="008225A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9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0262893" w14:textId="3FFFBFC5" w:rsidR="008225A3" w:rsidRPr="008225A3" w:rsidRDefault="008225A3" w:rsidP="008225A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07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2EF36D1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</w:pPr>
            <w:r w:rsidRPr="008225A3"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  <w:t>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E16B83B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</w:pPr>
            <w:r w:rsidRPr="008225A3"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  <w:t></w:t>
            </w:r>
          </w:p>
        </w:tc>
        <w:tc>
          <w:tcPr>
            <w:tcW w:w="110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8A69423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</w:pPr>
            <w:r w:rsidRPr="008225A3"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  <w:t></w:t>
            </w:r>
          </w:p>
        </w:tc>
        <w:tc>
          <w:tcPr>
            <w:tcW w:w="114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98DE15A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</w:pPr>
            <w:r w:rsidRPr="008225A3"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  <w:t></w:t>
            </w:r>
          </w:p>
        </w:tc>
        <w:tc>
          <w:tcPr>
            <w:tcW w:w="233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30AFCFC" w14:textId="49B43548" w:rsidR="008225A3" w:rsidRPr="008225A3" w:rsidRDefault="008225A3" w:rsidP="008225A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798075E" w14:textId="7058EF7E" w:rsidR="008225A3" w:rsidRPr="008225A3" w:rsidRDefault="008225A3" w:rsidP="008225A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8225A3" w:rsidRPr="008225A3" w14:paraId="707CD58D" w14:textId="77777777" w:rsidTr="005767D4">
        <w:trPr>
          <w:gridAfter w:val="1"/>
          <w:wAfter w:w="16" w:type="dxa"/>
          <w:trHeight w:val="465"/>
        </w:trPr>
        <w:tc>
          <w:tcPr>
            <w:tcW w:w="139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D8583E" w14:textId="3DB6CCF0" w:rsidR="008225A3" w:rsidRPr="008225A3" w:rsidRDefault="008225A3" w:rsidP="008225A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9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3BE267A" w14:textId="62A2C0B6" w:rsidR="008225A3" w:rsidRPr="008225A3" w:rsidRDefault="008225A3" w:rsidP="008225A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9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D6FBFF" w14:textId="52C17498" w:rsidR="008225A3" w:rsidRPr="008225A3" w:rsidRDefault="008225A3" w:rsidP="008225A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07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28E5235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</w:pPr>
            <w:r w:rsidRPr="008225A3"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  <w:t>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8F49CAA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</w:pPr>
            <w:r w:rsidRPr="008225A3"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  <w:t></w:t>
            </w:r>
          </w:p>
        </w:tc>
        <w:tc>
          <w:tcPr>
            <w:tcW w:w="110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B2ADE53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</w:pPr>
            <w:r w:rsidRPr="008225A3"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  <w:t></w:t>
            </w:r>
          </w:p>
        </w:tc>
        <w:tc>
          <w:tcPr>
            <w:tcW w:w="114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6A01BAD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</w:pPr>
            <w:r w:rsidRPr="008225A3"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  <w:t></w:t>
            </w:r>
          </w:p>
        </w:tc>
        <w:tc>
          <w:tcPr>
            <w:tcW w:w="233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5289B3" w14:textId="216CF4CF" w:rsidR="008225A3" w:rsidRPr="008225A3" w:rsidRDefault="008225A3" w:rsidP="008225A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479674C" w14:textId="1EE896DB" w:rsidR="008225A3" w:rsidRPr="008225A3" w:rsidRDefault="008225A3" w:rsidP="008225A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8225A3" w:rsidRPr="008225A3" w14:paraId="6ED3A765" w14:textId="77777777" w:rsidTr="005767D4">
        <w:trPr>
          <w:gridAfter w:val="1"/>
          <w:wAfter w:w="16" w:type="dxa"/>
          <w:trHeight w:val="465"/>
        </w:trPr>
        <w:tc>
          <w:tcPr>
            <w:tcW w:w="139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01987AD" w14:textId="28E0F19A" w:rsidR="008225A3" w:rsidRPr="008225A3" w:rsidRDefault="008225A3" w:rsidP="008225A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9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E76984A" w14:textId="485A5AFE" w:rsidR="008225A3" w:rsidRPr="008225A3" w:rsidRDefault="008225A3" w:rsidP="008225A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9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6BD41AC" w14:textId="18C7E9A0" w:rsidR="008225A3" w:rsidRPr="008225A3" w:rsidRDefault="008225A3" w:rsidP="008225A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07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58D559A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</w:pPr>
            <w:r w:rsidRPr="008225A3"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  <w:t>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A19C0ED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</w:pPr>
            <w:r w:rsidRPr="008225A3"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  <w:t></w:t>
            </w:r>
          </w:p>
        </w:tc>
        <w:tc>
          <w:tcPr>
            <w:tcW w:w="110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90AFE9F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</w:pPr>
            <w:r w:rsidRPr="008225A3"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  <w:t></w:t>
            </w:r>
          </w:p>
        </w:tc>
        <w:tc>
          <w:tcPr>
            <w:tcW w:w="114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5D6C7EB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</w:pPr>
            <w:r w:rsidRPr="008225A3"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  <w:t></w:t>
            </w:r>
          </w:p>
        </w:tc>
        <w:tc>
          <w:tcPr>
            <w:tcW w:w="233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BC05804" w14:textId="6BF86105" w:rsidR="008225A3" w:rsidRPr="008225A3" w:rsidRDefault="008225A3" w:rsidP="008225A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CFD5C89" w14:textId="5BF0208E" w:rsidR="008225A3" w:rsidRPr="008225A3" w:rsidRDefault="008225A3" w:rsidP="008225A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8225A3" w:rsidRPr="008225A3" w14:paraId="2931ECEC" w14:textId="77777777" w:rsidTr="005767D4">
        <w:trPr>
          <w:gridAfter w:val="1"/>
          <w:wAfter w:w="16" w:type="dxa"/>
          <w:trHeight w:val="465"/>
        </w:trPr>
        <w:tc>
          <w:tcPr>
            <w:tcW w:w="139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28FF812" w14:textId="3DC8BA61" w:rsidR="008225A3" w:rsidRPr="008225A3" w:rsidRDefault="008225A3" w:rsidP="008225A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9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82C8488" w14:textId="1AD84ABC" w:rsidR="008225A3" w:rsidRPr="008225A3" w:rsidRDefault="008225A3" w:rsidP="008225A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9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EE545E1" w14:textId="190CCB19" w:rsidR="008225A3" w:rsidRPr="008225A3" w:rsidRDefault="008225A3" w:rsidP="008225A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07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CB68582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</w:pPr>
            <w:r w:rsidRPr="008225A3"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  <w:t>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12C8B9D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</w:pPr>
            <w:r w:rsidRPr="008225A3"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  <w:t></w:t>
            </w:r>
          </w:p>
        </w:tc>
        <w:tc>
          <w:tcPr>
            <w:tcW w:w="110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4F4F980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</w:pPr>
            <w:r w:rsidRPr="008225A3"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  <w:t></w:t>
            </w:r>
          </w:p>
        </w:tc>
        <w:tc>
          <w:tcPr>
            <w:tcW w:w="114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51479D2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</w:pPr>
            <w:r w:rsidRPr="008225A3"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  <w:t></w:t>
            </w:r>
          </w:p>
        </w:tc>
        <w:tc>
          <w:tcPr>
            <w:tcW w:w="233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D922A5A" w14:textId="384F5EBE" w:rsidR="008225A3" w:rsidRPr="008225A3" w:rsidRDefault="008225A3" w:rsidP="008225A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B6FC053" w14:textId="241AC2AB" w:rsidR="008225A3" w:rsidRPr="008225A3" w:rsidRDefault="008225A3" w:rsidP="008225A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8225A3" w:rsidRPr="008225A3" w14:paraId="23B2448F" w14:textId="77777777" w:rsidTr="005767D4">
        <w:trPr>
          <w:gridAfter w:val="1"/>
          <w:wAfter w:w="16" w:type="dxa"/>
          <w:trHeight w:val="465"/>
        </w:trPr>
        <w:tc>
          <w:tcPr>
            <w:tcW w:w="139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B5AD91F" w14:textId="58A2E2F2" w:rsidR="008225A3" w:rsidRPr="008225A3" w:rsidRDefault="008225A3" w:rsidP="008225A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9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7486DB9" w14:textId="0746046B" w:rsidR="008225A3" w:rsidRPr="008225A3" w:rsidRDefault="008225A3" w:rsidP="008225A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9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A64EF6" w14:textId="76B7E12A" w:rsidR="008225A3" w:rsidRPr="008225A3" w:rsidRDefault="008225A3" w:rsidP="008225A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07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7301DC3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</w:pPr>
            <w:r w:rsidRPr="008225A3"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  <w:t>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BF2BF58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</w:pPr>
            <w:r w:rsidRPr="008225A3"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  <w:t></w:t>
            </w:r>
          </w:p>
        </w:tc>
        <w:tc>
          <w:tcPr>
            <w:tcW w:w="110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AA37652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</w:pPr>
            <w:r w:rsidRPr="008225A3"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  <w:t></w:t>
            </w:r>
          </w:p>
        </w:tc>
        <w:tc>
          <w:tcPr>
            <w:tcW w:w="114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BFF2273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</w:pPr>
            <w:r w:rsidRPr="008225A3"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  <w:t></w:t>
            </w:r>
          </w:p>
        </w:tc>
        <w:tc>
          <w:tcPr>
            <w:tcW w:w="233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5D95684" w14:textId="57F25E7D" w:rsidR="008225A3" w:rsidRPr="008225A3" w:rsidRDefault="008225A3" w:rsidP="008225A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DD8DD66" w14:textId="31AADF6E" w:rsidR="008225A3" w:rsidRPr="008225A3" w:rsidRDefault="008225A3" w:rsidP="008225A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8225A3" w:rsidRPr="008225A3" w14:paraId="3BE6628A" w14:textId="77777777" w:rsidTr="005767D4">
        <w:trPr>
          <w:gridAfter w:val="1"/>
          <w:wAfter w:w="16" w:type="dxa"/>
          <w:trHeight w:val="465"/>
        </w:trPr>
        <w:tc>
          <w:tcPr>
            <w:tcW w:w="139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8FCE5C3" w14:textId="7BE9313B" w:rsidR="008225A3" w:rsidRPr="008225A3" w:rsidRDefault="008225A3" w:rsidP="008225A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93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9072C13" w14:textId="1B42D94D" w:rsidR="008225A3" w:rsidRPr="008225A3" w:rsidRDefault="008225A3" w:rsidP="008225A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9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332C49F" w14:textId="24242F99" w:rsidR="008225A3" w:rsidRPr="008225A3" w:rsidRDefault="008225A3" w:rsidP="008225A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07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DADDAEE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</w:pPr>
            <w:r w:rsidRPr="008225A3"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  <w:t></w:t>
            </w:r>
          </w:p>
        </w:tc>
        <w:tc>
          <w:tcPr>
            <w:tcW w:w="104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1B4CE20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</w:pPr>
            <w:r w:rsidRPr="008225A3"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  <w:t></w:t>
            </w:r>
          </w:p>
        </w:tc>
        <w:tc>
          <w:tcPr>
            <w:tcW w:w="110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0549085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</w:pPr>
            <w:r w:rsidRPr="008225A3"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  <w:t></w:t>
            </w:r>
          </w:p>
        </w:tc>
        <w:tc>
          <w:tcPr>
            <w:tcW w:w="114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7391191" w14:textId="77777777" w:rsidR="008225A3" w:rsidRPr="008225A3" w:rsidRDefault="008225A3" w:rsidP="008225A3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</w:pPr>
            <w:r w:rsidRPr="008225A3"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  <w:t></w:t>
            </w:r>
          </w:p>
        </w:tc>
        <w:tc>
          <w:tcPr>
            <w:tcW w:w="233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3639396" w14:textId="081FB57C" w:rsidR="008225A3" w:rsidRPr="008225A3" w:rsidRDefault="008225A3" w:rsidP="008225A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E21A5E8" w14:textId="034A597A" w:rsidR="008225A3" w:rsidRPr="008225A3" w:rsidRDefault="008225A3" w:rsidP="008225A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8225A3" w:rsidRPr="008225A3" w14:paraId="61ACD68F" w14:textId="77777777" w:rsidTr="008225A3">
        <w:trPr>
          <w:gridAfter w:val="1"/>
          <w:wAfter w:w="16" w:type="dxa"/>
          <w:trHeight w:val="465"/>
        </w:trPr>
        <w:tc>
          <w:tcPr>
            <w:tcW w:w="12968" w:type="dxa"/>
            <w:gridSpan w:val="1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05F16E3" w14:textId="77777777" w:rsidR="008225A3" w:rsidRPr="008225A3" w:rsidRDefault="008225A3" w:rsidP="008225A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8225A3">
              <w:rPr>
                <w:rFonts w:ascii="Arial" w:eastAsia="Times New Roman" w:hAnsi="Arial" w:cs="Arial"/>
                <w:b/>
                <w:bCs/>
                <w:color w:val="000000"/>
              </w:rPr>
              <w:t>Total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AFDB245" w14:textId="77777777" w:rsidR="008225A3" w:rsidRPr="008225A3" w:rsidRDefault="008225A3" w:rsidP="008225A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8225A3">
              <w:rPr>
                <w:rFonts w:ascii="Arial" w:eastAsia="Times New Roman" w:hAnsi="Arial" w:cs="Arial"/>
                <w:b/>
                <w:bCs/>
                <w:color w:val="000000"/>
              </w:rPr>
              <w:t>595.00</w:t>
            </w:r>
          </w:p>
        </w:tc>
      </w:tr>
    </w:tbl>
    <w:p w14:paraId="1CC09D56" w14:textId="77777777" w:rsidR="00025008" w:rsidRPr="00025008" w:rsidRDefault="00025008" w:rsidP="008225A3">
      <w:pPr>
        <w:spacing w:after="0"/>
        <w:rPr>
          <w:sz w:val="2"/>
          <w:szCs w:val="2"/>
        </w:rPr>
      </w:pPr>
    </w:p>
    <w:sectPr w:rsidR="00025008" w:rsidRPr="00025008" w:rsidSect="00926C13">
      <w:headerReference w:type="default" r:id="rId7"/>
      <w:footerReference w:type="default" r:id="rId8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1D1FFF" w14:textId="77777777" w:rsidR="000F53EC" w:rsidRDefault="000F53EC" w:rsidP="00025008">
      <w:pPr>
        <w:spacing w:after="0" w:line="240" w:lineRule="auto"/>
      </w:pPr>
      <w:r>
        <w:separator/>
      </w:r>
    </w:p>
  </w:endnote>
  <w:endnote w:type="continuationSeparator" w:id="0">
    <w:p w14:paraId="3CCBE9F9" w14:textId="77777777" w:rsidR="000F53EC" w:rsidRDefault="000F53EC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366CAF96" w:rsidR="00025008" w:rsidRDefault="00025008" w:rsidP="00025008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4473F3" w14:textId="77777777" w:rsidR="000F53EC" w:rsidRDefault="000F53EC" w:rsidP="00025008">
      <w:pPr>
        <w:spacing w:after="0" w:line="240" w:lineRule="auto"/>
      </w:pPr>
      <w:r>
        <w:separator/>
      </w:r>
    </w:p>
  </w:footnote>
  <w:footnote w:type="continuationSeparator" w:id="0">
    <w:p w14:paraId="612F92FD" w14:textId="77777777" w:rsidR="000F53EC" w:rsidRDefault="000F53EC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77777777" w:rsidR="00025008" w:rsidRDefault="00025008" w:rsidP="00025008">
    <w:pPr>
      <w:pStyle w:val="Header"/>
      <w:tabs>
        <w:tab w:val="clear" w:pos="9360"/>
      </w:tabs>
    </w:pPr>
    <w:r w:rsidRPr="0018283A">
      <w:rPr>
        <w:noProof/>
        <w:sz w:val="10"/>
        <w:szCs w:val="10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260E429B">
          <wp:simplePos x="0" y="0"/>
          <wp:positionH relativeFrom="column">
            <wp:posOffset>8086725</wp:posOffset>
          </wp:positionH>
          <wp:positionV relativeFrom="paragraph">
            <wp:posOffset>-364490</wp:posOffset>
          </wp:positionV>
          <wp:extent cx="1307592" cy="273947"/>
          <wp:effectExtent l="0" t="0" r="6985" b="0"/>
          <wp:wrapNone/>
          <wp:docPr id="6" name="Picture 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K8FALa+Cq4tAAAA"/>
  </w:docVars>
  <w:rsids>
    <w:rsidRoot w:val="00025008"/>
    <w:rsid w:val="00025008"/>
    <w:rsid w:val="0004558F"/>
    <w:rsid w:val="000F53EC"/>
    <w:rsid w:val="00134413"/>
    <w:rsid w:val="0018020B"/>
    <w:rsid w:val="002B0324"/>
    <w:rsid w:val="002F545D"/>
    <w:rsid w:val="00326E95"/>
    <w:rsid w:val="003369DC"/>
    <w:rsid w:val="0045778A"/>
    <w:rsid w:val="00462DDA"/>
    <w:rsid w:val="004B6A70"/>
    <w:rsid w:val="00535355"/>
    <w:rsid w:val="005767D4"/>
    <w:rsid w:val="005F2A8E"/>
    <w:rsid w:val="00614671"/>
    <w:rsid w:val="00681862"/>
    <w:rsid w:val="006A1DE6"/>
    <w:rsid w:val="006B33D7"/>
    <w:rsid w:val="006C604E"/>
    <w:rsid w:val="00716AB3"/>
    <w:rsid w:val="00782B9B"/>
    <w:rsid w:val="007A0B79"/>
    <w:rsid w:val="008225A3"/>
    <w:rsid w:val="00830903"/>
    <w:rsid w:val="00862B37"/>
    <w:rsid w:val="008C6E2C"/>
    <w:rsid w:val="00924D6B"/>
    <w:rsid w:val="00926C13"/>
    <w:rsid w:val="00981384"/>
    <w:rsid w:val="00A66F94"/>
    <w:rsid w:val="00AD49A7"/>
    <w:rsid w:val="00B24FCF"/>
    <w:rsid w:val="00C1590A"/>
    <w:rsid w:val="00CE1356"/>
    <w:rsid w:val="00D06D1B"/>
    <w:rsid w:val="00D31EC3"/>
    <w:rsid w:val="00DF03EB"/>
    <w:rsid w:val="00E11C79"/>
    <w:rsid w:val="00EE33EB"/>
    <w:rsid w:val="00EF1F67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8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73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4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76</Words>
  <Characters>43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6</cp:revision>
  <dcterms:created xsi:type="dcterms:W3CDTF">2020-02-18T03:23:00Z</dcterms:created>
  <dcterms:modified xsi:type="dcterms:W3CDTF">2020-02-24T11:40:00Z</dcterms:modified>
</cp:coreProperties>
</file>